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5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070"/>
      </w:tblGrid>
      <w:tr w:rsidR="005839F6" w14:paraId="56F404B0" w14:textId="77777777">
        <w:trPr>
          <w:trHeight w:val="597"/>
        </w:trPr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2F98EA0" w14:textId="77777777" w:rsidR="005839F6" w:rsidRDefault="007E09D6">
            <w:pPr>
              <w:pStyle w:val="Compact"/>
            </w:pPr>
            <w:r>
              <w:rPr>
                <w:b/>
                <w:bCs/>
              </w:rPr>
              <w:t>Nam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AE18157" w14:textId="77777777" w:rsidR="005839F6" w:rsidRDefault="007E09D6">
            <w:pPr>
              <w:pStyle w:val="Compact"/>
            </w:pPr>
            <w:r>
              <w:rPr>
                <w:b/>
                <w:bCs/>
              </w:rPr>
              <w:t>Allows COR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482BD20D" w14:textId="77777777" w:rsidR="005839F6" w:rsidRDefault="007E09D6">
            <w:pPr>
              <w:pStyle w:val="Compact"/>
            </w:pPr>
            <w:r>
              <w:rPr>
                <w:b/>
                <w:bCs/>
              </w:rPr>
              <w:t>Authentication Metho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542628B2" w14:textId="77777777" w:rsidR="005839F6" w:rsidRDefault="007E09D6">
            <w:pPr>
              <w:pStyle w:val="Compact"/>
            </w:pPr>
            <w:r>
              <w:rPr>
                <w:b/>
                <w:bCs/>
              </w:rPr>
              <w:t>Authentication Required</w:t>
            </w:r>
          </w:p>
        </w:tc>
      </w:tr>
      <w:bookmarkStart w:id="0" w:name="_GoBack"/>
      <w:bookmarkEnd w:id="0"/>
      <w:tr w:rsidR="005839F6" w14:paraId="284DE1B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4AD79" w14:textId="77777777" w:rsidR="005839F6" w:rsidRDefault="007E09D6">
            <w:pPr>
              <w:pStyle w:val="Compact"/>
            </w:pPr>
            <w:r>
              <w:rPr>
                <w:rStyle w:val="Hyperlink0"/>
              </w:rPr>
              <w:fldChar w:fldCharType="begin"/>
            </w:r>
            <w:r>
              <w:rPr>
                <w:rStyle w:val="Hyperlink0"/>
              </w:rPr>
              <w:instrText xml:space="preserve"> HYPERLINK "https://www.reddit.com/dev/api"</w:instrText>
            </w:r>
            <w:r>
              <w:rPr>
                <w:rStyle w:val="Hyperlink0"/>
              </w:rPr>
              <w:fldChar w:fldCharType="separate"/>
            </w:r>
            <w:r>
              <w:rPr>
                <w:rStyle w:val="Hyperlink0"/>
              </w:rPr>
              <w:t>reddit API</w:t>
            </w:r>
            <w:r>
              <w:fldChar w:fldCharType="end"/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5FFD7C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C4190" w14:textId="77777777" w:rsidR="005839F6" w:rsidRDefault="007E09D6">
            <w:pPr>
              <w:pStyle w:val="Compact"/>
            </w:pPr>
            <w:r>
              <w:rPr>
                <w:rStyle w:val="None"/>
              </w:rPr>
              <w:t>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BBD7AE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74D324F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7EE9C" w14:textId="77777777" w:rsidR="005839F6" w:rsidRDefault="007E09D6">
            <w:pPr>
              <w:pStyle w:val="Compact"/>
            </w:pPr>
            <w:hyperlink r:id="rId6" w:history="1">
              <w:r>
                <w:rPr>
                  <w:rStyle w:val="Hyperlink0"/>
                </w:rPr>
                <w:t>Youtube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9B010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14240A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B75F62" w14:textId="77777777" w:rsidR="005839F6" w:rsidRDefault="007E09D6">
            <w:pPr>
              <w:pStyle w:val="Compact"/>
            </w:pPr>
            <w:r>
              <w:rPr>
                <w:rStyle w:val="None"/>
              </w:rPr>
              <w:t>yes/no</w:t>
            </w:r>
          </w:p>
        </w:tc>
      </w:tr>
      <w:tr w:rsidR="005839F6" w14:paraId="32DCEAF7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D1295" w14:textId="77777777" w:rsidR="005839F6" w:rsidRDefault="007E09D6">
            <w:pPr>
              <w:pStyle w:val="Compact"/>
            </w:pPr>
            <w:hyperlink r:id="rId7" w:history="1">
              <w:r>
                <w:rPr>
                  <w:rStyle w:val="Hyperlink0"/>
                </w:rPr>
                <w:t>Linkedin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FEC0A9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31E7C4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9511E9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38C5E372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2EDEF8" w14:textId="77777777" w:rsidR="005839F6" w:rsidRDefault="007E09D6">
            <w:pPr>
              <w:pStyle w:val="Compact"/>
            </w:pPr>
            <w:hyperlink r:id="rId8" w:history="1">
              <w:r>
                <w:rPr>
                  <w:rStyle w:val="Hyperlink0"/>
                </w:rPr>
                <w:t>Soundcloud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CB6C0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6B9162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527D4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1249551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34C1B" w14:textId="77777777" w:rsidR="005839F6" w:rsidRDefault="007E09D6">
            <w:pPr>
              <w:pStyle w:val="Compact"/>
            </w:pPr>
            <w:hyperlink r:id="rId9" w:history="1">
              <w:r>
                <w:rPr>
                  <w:rStyle w:val="Hyperlink0"/>
                </w:rPr>
                <w:t>Wikipedia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7B6A6B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AE7710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1AAC1A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839F6" w14:paraId="30B95B67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5104B5" w14:textId="77777777" w:rsidR="005839F6" w:rsidRDefault="007E09D6">
            <w:pPr>
              <w:pStyle w:val="Compact"/>
            </w:pPr>
            <w:hyperlink r:id="rId10" w:history="1">
              <w:r>
                <w:rPr>
                  <w:rStyle w:val="Hyperlink0"/>
                </w:rPr>
                <w:t>Rotten Tomatoe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E4895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A331C8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B97B3B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6F4A80E3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F45782" w14:textId="77777777" w:rsidR="005839F6" w:rsidRDefault="007E09D6">
            <w:pPr>
              <w:pStyle w:val="Compact"/>
            </w:pPr>
            <w:hyperlink r:id="rId11" w:history="1">
              <w:r>
                <w:rPr>
                  <w:rStyle w:val="Hyperlink0"/>
                </w:rPr>
                <w:t>flickr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DEEF2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546FC9" w14:textId="77777777" w:rsidR="005839F6" w:rsidRDefault="007E09D6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162DD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0E94A027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3F850B" w14:textId="77777777" w:rsidR="005839F6" w:rsidRDefault="007E09D6">
            <w:pPr>
              <w:pStyle w:val="Compact"/>
            </w:pPr>
            <w:hyperlink r:id="rId12" w:history="1">
              <w:r>
                <w:rPr>
                  <w:rStyle w:val="Hyperlink0"/>
                </w:rPr>
                <w:t>Pinteres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DFC525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9B0797" w14:textId="77777777" w:rsidR="005839F6" w:rsidRDefault="007E09D6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7EFBF4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12587655" w14:textId="7777777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D0A9D8" w14:textId="77777777" w:rsidR="005839F6" w:rsidRDefault="007E09D6">
            <w:pPr>
              <w:pStyle w:val="Compact"/>
            </w:pPr>
            <w:hyperlink r:id="rId13" w:history="1">
              <w:r>
                <w:rPr>
                  <w:rStyle w:val="Hyperlink0"/>
                </w:rPr>
                <w:t>Google Custom Search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10ADB8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E53533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36B8B3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2A4D0A6C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C06368" w14:textId="77777777" w:rsidR="005839F6" w:rsidRDefault="007E09D6">
            <w:pPr>
              <w:pStyle w:val="Compact"/>
            </w:pPr>
            <w:hyperlink r:id="rId14" w:history="1">
              <w:r>
                <w:rPr>
                  <w:rStyle w:val="Hyperlink0"/>
                </w:rPr>
                <w:t>Tumblr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B28663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DA7C99" w14:textId="77777777" w:rsidR="005839F6" w:rsidRDefault="007E09D6">
            <w:pPr>
              <w:pStyle w:val="Compact"/>
            </w:pPr>
            <w:r>
              <w:rPr>
                <w:rStyle w:val="None"/>
              </w:rPr>
              <w:t>o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EAE482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40209102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9597BD" w14:textId="77777777" w:rsidR="005839F6" w:rsidRDefault="007E09D6">
            <w:pPr>
              <w:pStyle w:val="Compact"/>
            </w:pPr>
            <w:hyperlink r:id="rId15" w:history="1">
              <w:r>
                <w:rPr>
                  <w:rStyle w:val="Hyperlink0"/>
                </w:rPr>
                <w:t>Marvel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EB2AF1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2E00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096A8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5C58D20A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67DBBC" w14:textId="77777777" w:rsidR="005839F6" w:rsidRDefault="007E09D6">
            <w:pPr>
              <w:pStyle w:val="Compact"/>
            </w:pPr>
            <w:hyperlink r:id="rId16" w:history="1">
              <w:r>
                <w:rPr>
                  <w:rStyle w:val="Hyperlink0"/>
                </w:rPr>
                <w:t>GeoName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5853F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B5CCCF" w14:textId="77777777" w:rsidR="005839F6" w:rsidRDefault="007E09D6">
            <w:pPr>
              <w:pStyle w:val="Compact"/>
            </w:pPr>
            <w:r>
              <w:rPr>
                <w:rStyle w:val="None"/>
              </w:rPr>
              <w:t>username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7ECBAF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1A294A9C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E9ED3" w14:textId="77777777" w:rsidR="005839F6" w:rsidRDefault="007E09D6">
            <w:pPr>
              <w:pStyle w:val="Compact"/>
            </w:pPr>
            <w:hyperlink r:id="rId17" w:history="1">
              <w:r>
                <w:rPr>
                  <w:rStyle w:val="Hyperlink0"/>
                </w:rPr>
                <w:t>OMDB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FF2A5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2C96A8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9C8865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839F6" w14:paraId="7DBB795B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1FF3D3" w14:textId="77777777" w:rsidR="005839F6" w:rsidRDefault="007E09D6">
            <w:pPr>
              <w:pStyle w:val="Compact"/>
            </w:pPr>
            <w:hyperlink r:id="rId18" w:history="1">
              <w:r>
                <w:rPr>
                  <w:rStyle w:val="Hyperlink0"/>
                </w:rPr>
                <w:t>Zillow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D9C57D" w14:textId="77777777" w:rsidR="005839F6" w:rsidRDefault="007E09D6">
            <w:pPr>
              <w:pStyle w:val="Compact"/>
            </w:pPr>
            <w:r>
              <w:rPr>
                <w:rStyle w:val="None"/>
              </w:rPr>
              <w:t>no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7A0C19" w14:textId="77777777" w:rsidR="005839F6" w:rsidRDefault="007E09D6">
            <w:pPr>
              <w:pStyle w:val="Compact"/>
            </w:pPr>
            <w:r>
              <w:rPr>
                <w:rStyle w:val="None"/>
              </w:rPr>
              <w:t>ID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2F040F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17CA9567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B83F5" w14:textId="77777777" w:rsidR="005839F6" w:rsidRDefault="007E09D6">
            <w:pPr>
              <w:pStyle w:val="Compact"/>
            </w:pPr>
            <w:hyperlink r:id="rId19" w:history="1">
              <w:r>
                <w:rPr>
                  <w:rStyle w:val="Hyperlink0"/>
                </w:rPr>
                <w:t>Open Street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72170F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B781C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6BA5F6" w14:textId="77777777" w:rsidR="005839F6" w:rsidRDefault="007E09D6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839F6" w14:paraId="0443008F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24B63" w14:textId="77777777" w:rsidR="005839F6" w:rsidRDefault="007E09D6">
            <w:pPr>
              <w:pStyle w:val="Compact"/>
            </w:pPr>
            <w:hyperlink r:id="rId20" w:history="1">
              <w:r>
                <w:rPr>
                  <w:rStyle w:val="Hyperlink0"/>
                </w:rPr>
                <w:t>GovTrack.u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A2ECEF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849BF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E1CB5A" w14:textId="77777777" w:rsidR="005839F6" w:rsidRDefault="007E09D6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839F6" w14:paraId="4F8C5308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791EA8" w14:textId="77777777" w:rsidR="005839F6" w:rsidRDefault="007E09D6">
            <w:pPr>
              <w:pStyle w:val="Compact"/>
            </w:pPr>
            <w:hyperlink r:id="rId21" w:history="1">
              <w:r>
                <w:rPr>
                  <w:rStyle w:val="Hyperlink0"/>
                </w:rPr>
                <w:t>Sqoot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9C90E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C2F680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7733B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21C6D14F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4760" w14:textId="77777777" w:rsidR="005839F6" w:rsidRDefault="007E09D6">
            <w:pPr>
              <w:pStyle w:val="Compact"/>
            </w:pPr>
            <w:hyperlink r:id="rId22" w:history="1">
              <w:r>
                <w:rPr>
                  <w:rStyle w:val="Hyperlink0"/>
                </w:rPr>
                <w:t>Google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1162E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C9032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E48B74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32EC1CDD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589A64" w14:textId="77777777" w:rsidR="005839F6" w:rsidRDefault="007E09D6">
            <w:pPr>
              <w:pStyle w:val="Compact"/>
            </w:pPr>
            <w:hyperlink r:id="rId23" w:history="1">
              <w:r>
                <w:rPr>
                  <w:rStyle w:val="Hyperlink0"/>
                </w:rPr>
                <w:t>Giphy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27CE3C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1FC0D1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34F6C7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125164D6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1C2BB2" w14:textId="77777777" w:rsidR="005839F6" w:rsidRDefault="007E09D6">
            <w:pPr>
              <w:pStyle w:val="Compact"/>
            </w:pPr>
            <w:hyperlink r:id="rId24" w:history="1">
              <w:r>
                <w:rPr>
                  <w:rStyle w:val="Hyperlink0"/>
                </w:rPr>
                <w:t>JSFiddle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C5043B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4050F4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6E94DB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839F6" w14:paraId="5D9024A0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961FF6" w14:textId="77777777" w:rsidR="005839F6" w:rsidRDefault="007E09D6">
            <w:pPr>
              <w:pStyle w:val="Compact"/>
            </w:pPr>
            <w:hyperlink r:id="rId25" w:history="1">
              <w:r>
                <w:rPr>
                  <w:rStyle w:val="Hyperlink0"/>
                </w:rPr>
                <w:t>Bitcoin Chart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54FF61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5EC01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BABF1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5839F6" w14:paraId="125631B3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D9F36D" w14:textId="77777777" w:rsidR="005839F6" w:rsidRDefault="007E09D6">
            <w:pPr>
              <w:pStyle w:val="Compact"/>
            </w:pPr>
            <w:hyperlink r:id="rId26" w:history="1">
              <w:r>
                <w:rPr>
                  <w:rStyle w:val="Hyperlink0"/>
                </w:rPr>
                <w:t>StackExchange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5C8C9E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8B5227" w14:textId="77777777" w:rsidR="005839F6" w:rsidRDefault="007E09D6">
            <w:pPr>
              <w:pStyle w:val="Compact"/>
            </w:pPr>
            <w:r>
              <w:rPr>
                <w:rStyle w:val="None"/>
              </w:rPr>
              <w:t>oauth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DB8A51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2C8EE1AF" w14:textId="7777777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BD6590" w14:textId="77777777" w:rsidR="005839F6" w:rsidRDefault="007E09D6">
            <w:pPr>
              <w:pStyle w:val="Compact"/>
            </w:pPr>
            <w:hyperlink r:id="rId27" w:history="1">
              <w:r>
                <w:rPr>
                  <w:rStyle w:val="Hyperlink0"/>
                </w:rPr>
                <w:t>ProPublica NonProfi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E0E5D" w14:textId="77777777" w:rsidR="005839F6" w:rsidRDefault="007E09D6">
            <w:pPr>
              <w:pStyle w:val="Compact"/>
            </w:pPr>
            <w:r>
              <w:rPr>
                <w:rStyle w:val="None"/>
              </w:rPr>
              <w:t>Yes?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AA09D0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472624" w14:textId="77777777" w:rsidR="005839F6" w:rsidRDefault="007E09D6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839F6" w14:paraId="713DEDB1" w14:textId="7777777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4CFAB" w14:textId="77777777" w:rsidR="005839F6" w:rsidRDefault="007E09D6">
            <w:pPr>
              <w:pStyle w:val="Compact"/>
            </w:pPr>
            <w:hyperlink r:id="rId28" w:history="1">
              <w:r>
                <w:rPr>
                  <w:rStyle w:val="Hyperlink0"/>
                </w:rPr>
                <w:t>U.S. City &amp; County Web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857A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C04F32" w14:textId="77777777" w:rsidR="005839F6" w:rsidRDefault="007E09D6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B0725" w14:textId="77777777" w:rsidR="005839F6" w:rsidRDefault="007E09D6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5839F6" w14:paraId="7F7FB95E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D4A053" w14:textId="77777777" w:rsidR="005839F6" w:rsidRDefault="007E09D6">
            <w:pPr>
              <w:pStyle w:val="Compact"/>
            </w:pPr>
            <w:hyperlink r:id="rId29" w:history="1">
              <w:r>
                <w:rPr>
                  <w:rStyle w:val="Hyperlink0"/>
                </w:rPr>
                <w:t>UN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B178843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D352C5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1B4701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422B106A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F73A57" w14:textId="77777777" w:rsidR="005839F6" w:rsidRDefault="007E09D6">
            <w:pPr>
              <w:pStyle w:val="Compact"/>
            </w:pPr>
            <w:hyperlink r:id="rId30" w:history="1">
              <w:r>
                <w:rPr>
                  <w:rStyle w:val="Hyperlink0"/>
                </w:rPr>
                <w:t>Face++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60AB9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6435C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62E654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57133FB4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217B91" w14:textId="77777777" w:rsidR="005839F6" w:rsidRDefault="007E09D6">
            <w:pPr>
              <w:pStyle w:val="Compact"/>
            </w:pPr>
            <w:hyperlink r:id="rId31" w:history="1">
              <w:r>
                <w:rPr>
                  <w:rStyle w:val="Hyperlink0"/>
                </w:rPr>
                <w:t>MusiXMatch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8E20F9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3CC3F" w14:textId="77777777" w:rsidR="005839F6" w:rsidRDefault="007E09D6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0F53EC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5839F6" w14:paraId="4A14C9A4" w14:textId="7777777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7FB45C" w14:textId="77777777" w:rsidR="005839F6" w:rsidRDefault="007E09D6">
            <w:pPr>
              <w:pStyle w:val="Compact"/>
            </w:pPr>
            <w:hyperlink r:id="rId32" w:history="1">
              <w:r>
                <w:rPr>
                  <w:rStyle w:val="Hyperlink0"/>
                </w:rPr>
                <w:t>Word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36EA56" w14:textId="77777777" w:rsidR="005839F6" w:rsidRDefault="007E09D6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C8D8EF" w14:textId="77777777" w:rsidR="005839F6" w:rsidRDefault="007E09D6">
            <w:pPr>
              <w:pStyle w:val="Compact"/>
            </w:pPr>
            <w:r>
              <w:rPr>
                <w:rStyle w:val="None"/>
              </w:rPr>
              <w:t>Token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370DAF" w14:textId="77777777" w:rsidR="005839F6" w:rsidRDefault="007E09D6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</w:tbl>
    <w:p w14:paraId="1A8874F8" w14:textId="77777777" w:rsidR="005839F6" w:rsidRDefault="007E09D6">
      <w:pPr>
        <w:pStyle w:val="Heading"/>
      </w:pPr>
      <w:r>
        <w:rPr>
          <w:lang w:val="pt-PT"/>
        </w:rPr>
        <w:t>API List</w:t>
      </w:r>
    </w:p>
    <w:p w14:paraId="7FFC0024" w14:textId="77777777" w:rsidR="005839F6" w:rsidRDefault="007E09D6">
      <w:pPr>
        <w:pStyle w:val="Heading"/>
      </w:pPr>
      <w:bookmarkStart w:id="1" w:name="examples"/>
      <w:r>
        <w:t>Examples</w:t>
      </w:r>
    </w:p>
    <w:p w14:paraId="019E722C" w14:textId="77777777" w:rsidR="005839F6" w:rsidRDefault="007E09D6">
      <w:pPr>
        <w:pStyle w:val="FirstParagraph"/>
      </w:pPr>
      <w:hyperlink r:id="rId33" w:history="1">
        <w:r>
          <w:rPr>
            <w:rStyle w:val="Hyperlink1"/>
          </w:rPr>
          <w:t>https://news.ycombinator.com/item?id=7546040</w:t>
        </w:r>
      </w:hyperlink>
    </w:p>
    <w:p w14:paraId="368EB6A9" w14:textId="77777777" w:rsidR="005839F6" w:rsidRDefault="007E09D6">
      <w:pPr>
        <w:pStyle w:val="TextBody"/>
      </w:pPr>
      <w:hyperlink r:id="rId34" w:history="1">
        <w:r>
          <w:rPr>
            <w:rStyle w:val="Hyperlink1"/>
          </w:rPr>
          <w:t>http://www.programmableweb.com/apis/directory</w:t>
        </w:r>
      </w:hyperlink>
    </w:p>
    <w:p w14:paraId="1C023F79" w14:textId="77777777" w:rsidR="005839F6" w:rsidRDefault="007E09D6">
      <w:pPr>
        <w:pStyle w:val="TextBody"/>
      </w:pPr>
      <w:r>
        <w:t>Get access to a REST console for al</w:t>
      </w:r>
      <w:r>
        <w:t xml:space="preserve">l different API's: </w:t>
      </w:r>
      <w:hyperlink r:id="rId35" w:history="1">
        <w:r>
          <w:rPr>
            <w:rStyle w:val="Hyperlink1"/>
          </w:rPr>
          <w:t>https://apigee.com/console/linkedin?u=0&amp;apig_cc=1</w:t>
        </w:r>
      </w:hyperlink>
    </w:p>
    <w:p w14:paraId="1D49CE3D" w14:textId="77777777" w:rsidR="005839F6" w:rsidRDefault="007E09D6">
      <w:pPr>
        <w:pStyle w:val="TextBody"/>
      </w:pPr>
      <w:r>
        <w:t>reddit example:</w:t>
      </w:r>
    </w:p>
    <w:p w14:paraId="3379C65D" w14:textId="77777777" w:rsidR="005839F6" w:rsidRDefault="007E09D6">
      <w:pPr>
        <w:pStyle w:val="TextBody"/>
      </w:pPr>
      <w:r>
        <w:t>Run and open the console.</w:t>
      </w:r>
    </w:p>
    <w:p w14:paraId="61BBAD35" w14:textId="77777777" w:rsidR="005839F6" w:rsidRDefault="007E09D6">
      <w:pPr>
        <w:pStyle w:val="TextBody"/>
      </w:pPr>
      <w:hyperlink r:id="rId36" w:history="1">
        <w:r>
          <w:rPr>
            <w:rStyle w:val="Hyperlink1"/>
          </w:rPr>
          <w:t>http://jsfiddle.net/d</w:t>
        </w:r>
        <w:r>
          <w:rPr>
            <w:rStyle w:val="Hyperlink1"/>
          </w:rPr>
          <w:t>anielvassallo87/6k2j5yqL/</w:t>
        </w:r>
      </w:hyperlink>
    </w:p>
    <w:p w14:paraId="77F0B8C5" w14:textId="77777777" w:rsidR="005839F6" w:rsidRDefault="007E09D6">
      <w:pPr>
        <w:pStyle w:val="TextBody"/>
      </w:pPr>
      <w:hyperlink r:id="rId37" w:history="1">
        <w:r>
          <w:rPr>
            <w:rStyle w:val="Hyperlink1"/>
          </w:rPr>
          <w:t>http://speckyboy.com/2014/01/22/building-simple-reddit-api-webapp-using-jquery/</w:t>
        </w:r>
      </w:hyperlink>
    </w:p>
    <w:p w14:paraId="68ED5AB2" w14:textId="77777777" w:rsidR="005839F6" w:rsidRDefault="007E09D6">
      <w:pPr>
        <w:pStyle w:val="TextBody"/>
      </w:pPr>
      <w:r>
        <w:t>Soundcloud example:</w:t>
      </w:r>
    </w:p>
    <w:p w14:paraId="74BD45B0" w14:textId="77777777" w:rsidR="005839F6" w:rsidRDefault="007E09D6">
      <w:pPr>
        <w:pStyle w:val="TextBody"/>
      </w:pPr>
      <w:hyperlink r:id="rId38" w:history="1">
        <w:r>
          <w:rPr>
            <w:rStyle w:val="Hyperlink1"/>
          </w:rPr>
          <w:t>http://jsfiddle.net/tobiasbeuving/26pHX/5/</w:t>
        </w:r>
      </w:hyperlink>
    </w:p>
    <w:p w14:paraId="1C2767C7" w14:textId="77777777" w:rsidR="005839F6" w:rsidRDefault="007E09D6">
      <w:pPr>
        <w:pStyle w:val="TextBody"/>
      </w:pPr>
      <w:r>
        <w:t>Wikipedia example:</w:t>
      </w:r>
    </w:p>
    <w:p w14:paraId="2EC4F411" w14:textId="77777777" w:rsidR="005839F6" w:rsidRDefault="007E09D6">
      <w:pPr>
        <w:pStyle w:val="TextBody"/>
      </w:pPr>
      <w:hyperlink r:id="rId39" w:history="1">
        <w:r>
          <w:rPr>
            <w:rStyle w:val="Hyperlink1"/>
          </w:rPr>
          <w:t>http://jsfiddle.net/gautamadude/hmjjg/1/</w:t>
        </w:r>
      </w:hyperlink>
    </w:p>
    <w:p w14:paraId="54D4018C" w14:textId="77777777" w:rsidR="005839F6" w:rsidRDefault="007E09D6">
      <w:pPr>
        <w:pStyle w:val="TextBody"/>
      </w:pPr>
      <w:r>
        <w:t>Tumblr api example</w:t>
      </w:r>
    </w:p>
    <w:p w14:paraId="644C3BBD" w14:textId="77777777" w:rsidR="005839F6" w:rsidRDefault="007E09D6">
      <w:pPr>
        <w:pStyle w:val="TextBody"/>
      </w:pPr>
      <w:hyperlink r:id="rId40" w:history="1">
        <w:r>
          <w:rPr>
            <w:rStyle w:val="Hyperlink1"/>
          </w:rPr>
          <w:t>http://jsfiddle.net/danielvassallo87/42ozoqwf/</w:t>
        </w:r>
      </w:hyperlink>
    </w:p>
    <w:p w14:paraId="5B9CA05E" w14:textId="77777777" w:rsidR="005839F6" w:rsidRDefault="007E09D6">
      <w:pPr>
        <w:pStyle w:val="TextBody"/>
      </w:pPr>
      <w:r>
        <w:t>GeoNames api example</w:t>
      </w:r>
    </w:p>
    <w:p w14:paraId="22C126C5" w14:textId="77777777" w:rsidR="005839F6" w:rsidRDefault="007E09D6">
      <w:pPr>
        <w:pStyle w:val="TextBody"/>
      </w:pPr>
      <w:hyperlink r:id="rId41" w:history="1">
        <w:r>
          <w:rPr>
            <w:rStyle w:val="Hyperlink1"/>
          </w:rPr>
          <w:t>https://jsfiddle.net/adifah/ma2xb/</w:t>
        </w:r>
      </w:hyperlink>
    </w:p>
    <w:p w14:paraId="66F90744" w14:textId="77777777" w:rsidR="005839F6" w:rsidRDefault="007E09D6">
      <w:pPr>
        <w:pStyle w:val="TextBody"/>
      </w:pPr>
      <w:r>
        <w:t>OMDB api example</w:t>
      </w:r>
    </w:p>
    <w:p w14:paraId="7A98A247" w14:textId="77777777" w:rsidR="005839F6" w:rsidRDefault="007E09D6">
      <w:pPr>
        <w:pStyle w:val="TextBody"/>
      </w:pPr>
      <w:hyperlink r:id="rId42" w:history="1">
        <w:r>
          <w:rPr>
            <w:rStyle w:val="Hyperlink1"/>
          </w:rPr>
          <w:t>http://jsfiddle.net/potherca/765kzyx1/</w:t>
        </w:r>
      </w:hyperlink>
    </w:p>
    <w:p w14:paraId="4C96712F" w14:textId="77777777" w:rsidR="005839F6" w:rsidRDefault="007E09D6">
      <w:pPr>
        <w:pStyle w:val="TextBody"/>
      </w:pPr>
      <w:r>
        <w:t>GovTrack.us</w:t>
      </w:r>
    </w:p>
    <w:p w14:paraId="4280E76C" w14:textId="77777777" w:rsidR="005839F6" w:rsidRDefault="007E09D6">
      <w:pPr>
        <w:pStyle w:val="TextBody"/>
      </w:pPr>
      <w:hyperlink r:id="rId43" w:history="1">
        <w:r>
          <w:rPr>
            <w:rStyle w:val="Hyperlink1"/>
          </w:rPr>
          <w:t>https://www.govtrack.us/api/v2/role?current=true</w:t>
        </w:r>
      </w:hyperlink>
    </w:p>
    <w:p w14:paraId="663B01C9" w14:textId="77777777" w:rsidR="005839F6" w:rsidRDefault="007E09D6">
      <w:pPr>
        <w:pStyle w:val="TextBody"/>
      </w:pPr>
      <w:r>
        <w:t>Sqoot</w:t>
      </w:r>
    </w:p>
    <w:p w14:paraId="00C056E9" w14:textId="77777777" w:rsidR="005839F6" w:rsidRDefault="007E09D6">
      <w:pPr>
        <w:pStyle w:val="TextBody"/>
      </w:pPr>
      <w:hyperlink r:id="rId44" w:history="1">
        <w:r>
          <w:rPr>
            <w:rStyle w:val="Hyperlink1"/>
          </w:rPr>
          <w:t>http:</w:t>
        </w:r>
        <w:r>
          <w:rPr>
            <w:rStyle w:val="Hyperlink1"/>
          </w:rPr>
          <w:t>//docs.sqoot.com/v2/overview.html</w:t>
        </w:r>
      </w:hyperlink>
    </w:p>
    <w:p w14:paraId="6DD2E8C8" w14:textId="77777777" w:rsidR="005839F6" w:rsidRDefault="007E09D6">
      <w:pPr>
        <w:pStyle w:val="TextBody"/>
      </w:pPr>
      <w:r>
        <w:t>Google Maps example</w:t>
      </w:r>
    </w:p>
    <w:p w14:paraId="4F392D14" w14:textId="77777777" w:rsidR="005839F6" w:rsidRDefault="007E09D6">
      <w:pPr>
        <w:pStyle w:val="TextBody"/>
      </w:pPr>
      <w:hyperlink r:id="rId45" w:history="1">
        <w:r>
          <w:rPr>
            <w:rStyle w:val="Hyperlink1"/>
          </w:rPr>
          <w:t>http://jsfiddle.net/salman/4mtyu/</w:t>
        </w:r>
      </w:hyperlink>
    </w:p>
    <w:p w14:paraId="5F833759" w14:textId="77777777" w:rsidR="005839F6" w:rsidRDefault="007E09D6">
      <w:pPr>
        <w:pStyle w:val="TextBody"/>
      </w:pPr>
      <w:r>
        <w:t>Giphy</w:t>
      </w:r>
    </w:p>
    <w:p w14:paraId="47EF3E6D" w14:textId="77777777" w:rsidR="005839F6" w:rsidRDefault="007E09D6">
      <w:pPr>
        <w:pStyle w:val="TextBody"/>
      </w:pPr>
      <w:hyperlink r:id="rId46" w:history="1">
        <w:r>
          <w:rPr>
            <w:rStyle w:val="Hyperlink1"/>
          </w:rPr>
          <w:t>https://github.com/Giphy/GiphyAPI</w:t>
        </w:r>
      </w:hyperlink>
    </w:p>
    <w:p w14:paraId="403AC76B" w14:textId="77777777" w:rsidR="005839F6" w:rsidRDefault="007E09D6">
      <w:pPr>
        <w:pStyle w:val="TextBody"/>
      </w:pPr>
      <w:r>
        <w:t>ProPublica Nonprofit Explor</w:t>
      </w:r>
      <w:r>
        <w:t>er (API)</w:t>
      </w:r>
    </w:p>
    <w:p w14:paraId="2A013C53" w14:textId="77777777" w:rsidR="005839F6" w:rsidRDefault="007E09D6">
      <w:pPr>
        <w:pStyle w:val="TextBody"/>
      </w:pPr>
      <w:hyperlink r:id="rId47" w:history="1">
        <w:r>
          <w:rPr>
            <w:rStyle w:val="Hyperlink1"/>
          </w:rPr>
          <w:t>https://projects.propublica.org/nonprofits/api</w:t>
        </w:r>
      </w:hyperlink>
    </w:p>
    <w:p w14:paraId="0C73F793" w14:textId="77777777" w:rsidR="005839F6" w:rsidRDefault="007E09D6">
      <w:pPr>
        <w:pStyle w:val="TextBody"/>
      </w:pPr>
      <w:r>
        <w:t>Face++ API</w:t>
      </w:r>
    </w:p>
    <w:p w14:paraId="57ED7773" w14:textId="77777777" w:rsidR="005839F6" w:rsidRDefault="007E09D6">
      <w:pPr>
        <w:pStyle w:val="TextBody"/>
      </w:pPr>
      <w:hyperlink r:id="rId48" w:history="1">
        <w:r>
          <w:rPr>
            <w:rStyle w:val="Hyperlink1"/>
          </w:rPr>
          <w:t>https://market.mashape.com/faceplusplus/faceplu</w:t>
        </w:r>
        <w:r>
          <w:rPr>
            <w:rStyle w:val="Hyperlink1"/>
          </w:rPr>
          <w:t>splus-face-detection</w:t>
        </w:r>
      </w:hyperlink>
    </w:p>
    <w:p w14:paraId="4C0C67B2" w14:textId="77777777" w:rsidR="005839F6" w:rsidRDefault="007E09D6">
      <w:pPr>
        <w:pStyle w:val="TextBody"/>
      </w:pPr>
      <w:r>
        <w:t>MusicXMatch API</w:t>
      </w:r>
    </w:p>
    <w:p w14:paraId="12F2E73E" w14:textId="77777777" w:rsidR="005839F6" w:rsidRDefault="007E09D6">
      <w:pPr>
        <w:pStyle w:val="TextBody"/>
      </w:pPr>
      <w:hyperlink r:id="rId49" w:history="1">
        <w:r>
          <w:rPr>
            <w:rStyle w:val="Hyperlink1"/>
          </w:rPr>
          <w:t>https://market.mashape.com/musixmatch-com/musixmatch</w:t>
        </w:r>
      </w:hyperlink>
    </w:p>
    <w:p w14:paraId="0B9DE542" w14:textId="77777777" w:rsidR="005839F6" w:rsidRDefault="007E09D6">
      <w:pPr>
        <w:pStyle w:val="TextBody"/>
      </w:pPr>
      <w:r>
        <w:t>UN Data API (Unofficial, but much easier to use)</w:t>
      </w:r>
    </w:p>
    <w:p w14:paraId="4370BD23" w14:textId="77777777" w:rsidR="005839F6" w:rsidRDefault="007E09D6">
      <w:pPr>
        <w:pStyle w:val="TextBody"/>
      </w:pPr>
      <w:hyperlink r:id="rId50" w:history="1">
        <w:r>
          <w:rPr>
            <w:rStyle w:val="Hyperlink1"/>
          </w:rPr>
          <w:t>ht</w:t>
        </w:r>
        <w:r>
          <w:rPr>
            <w:rStyle w:val="Hyperlink1"/>
          </w:rPr>
          <w:t>tps://www.undata-api.org/docs</w:t>
        </w:r>
      </w:hyperlink>
    </w:p>
    <w:p w14:paraId="5714CF57" w14:textId="77777777" w:rsidR="005839F6" w:rsidRDefault="007E09D6">
      <w:pPr>
        <w:pStyle w:val="TextBody"/>
      </w:pPr>
      <w:r>
        <w:t>JSFiddle</w:t>
      </w:r>
    </w:p>
    <w:p w14:paraId="54631E76" w14:textId="77777777" w:rsidR="005839F6" w:rsidRDefault="007E09D6">
      <w:pPr>
        <w:pStyle w:val="TextBody"/>
      </w:pPr>
      <w:hyperlink r:id="rId51" w:history="1">
        <w:r>
          <w:rPr>
            <w:rStyle w:val="Hyperlink1"/>
          </w:rPr>
          <w:t>http://jsfiddle.net/zalun/sthmj/embedded/result/</w:t>
        </w:r>
      </w:hyperlink>
    </w:p>
    <w:p w14:paraId="7994773F" w14:textId="77777777" w:rsidR="005839F6" w:rsidRDefault="007E09D6">
      <w:pPr>
        <w:pStyle w:val="TextBody"/>
      </w:pPr>
      <w:r>
        <w:t>Bitcoin Charts</w:t>
      </w:r>
    </w:p>
    <w:p w14:paraId="4FAF98AF" w14:textId="77777777" w:rsidR="005839F6" w:rsidRDefault="007E09D6">
      <w:pPr>
        <w:pStyle w:val="TextBody"/>
      </w:pPr>
      <w:hyperlink r:id="rId52" w:history="1">
        <w:r>
          <w:rPr>
            <w:rStyle w:val="Hyperlink1"/>
          </w:rPr>
          <w:t>https://bitcoincharts.com/abo</w:t>
        </w:r>
        <w:r>
          <w:rPr>
            <w:rStyle w:val="Hyperlink1"/>
          </w:rPr>
          <w:t>ut/markets-api/</w:t>
        </w:r>
      </w:hyperlink>
    </w:p>
    <w:p w14:paraId="1E814186" w14:textId="77777777" w:rsidR="005839F6" w:rsidRDefault="007E09D6">
      <w:pPr>
        <w:pStyle w:val="TextBody"/>
      </w:pPr>
      <w:r>
        <w:t>StackOverflow</w:t>
      </w:r>
    </w:p>
    <w:p w14:paraId="5FBB8440" w14:textId="77777777" w:rsidR="005839F6" w:rsidRDefault="007E09D6">
      <w:pPr>
        <w:pStyle w:val="TextBody"/>
      </w:pPr>
      <w:hyperlink r:id="rId53" w:history="1">
        <w:r>
          <w:rPr>
            <w:rStyle w:val="Hyperlink1"/>
          </w:rPr>
          <w:t>https://api.stackexchange.com/</w:t>
        </w:r>
        <w:bookmarkEnd w:id="1"/>
      </w:hyperlink>
    </w:p>
    <w:sectPr w:rsidR="005839F6">
      <w:headerReference w:type="default" r:id="rId54"/>
      <w:footerReference w:type="default" r:id="rId55"/>
      <w:pgSz w:w="12240" w:h="15840"/>
      <w:pgMar w:top="1440" w:right="1800" w:bottom="1440" w:left="1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B5BE3" w14:textId="77777777" w:rsidR="007E09D6" w:rsidRDefault="007E09D6">
      <w:r>
        <w:separator/>
      </w:r>
    </w:p>
  </w:endnote>
  <w:endnote w:type="continuationSeparator" w:id="0">
    <w:p w14:paraId="3F3A3DAB" w14:textId="77777777" w:rsidR="007E09D6" w:rsidRDefault="007E0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0C547A" w14:textId="77777777" w:rsidR="005839F6" w:rsidRDefault="005839F6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2B2ADF" w14:textId="77777777" w:rsidR="007E09D6" w:rsidRDefault="007E09D6">
      <w:r>
        <w:separator/>
      </w:r>
    </w:p>
  </w:footnote>
  <w:footnote w:type="continuationSeparator" w:id="0">
    <w:p w14:paraId="6EC79DC3" w14:textId="77777777" w:rsidR="007E09D6" w:rsidRDefault="007E0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B0144" w14:textId="77777777" w:rsidR="005839F6" w:rsidRDefault="005839F6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839F6"/>
    <w:rsid w:val="005839F6"/>
    <w:rsid w:val="007E09D6"/>
    <w:rsid w:val="009F3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7E8B3A"/>
  <w15:docId w15:val="{A0B54C6F-E748-2F44-8B5B-7CBAE67D3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Heading">
    <w:name w:val="Heading"/>
    <w:next w:val="TextBody"/>
    <w:pPr>
      <w:keepNext/>
      <w:keepLines/>
      <w:suppressAutoHyphens/>
      <w:spacing w:before="480"/>
      <w:outlineLvl w:val="0"/>
    </w:pPr>
    <w:rPr>
      <w:rFonts w:ascii="Calibri" w:eastAsia="Calibri" w:hAnsi="Calibri" w:cs="Calibri"/>
      <w:b/>
      <w:bCs/>
      <w:color w:val="345A8A"/>
      <w:sz w:val="32"/>
      <w:szCs w:val="32"/>
      <w:u w:color="345A8A"/>
    </w:rPr>
  </w:style>
  <w:style w:type="paragraph" w:customStyle="1" w:styleId="TextBody">
    <w:name w:val="Text 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Compact">
    <w:name w:val="Compact"/>
    <w:pPr>
      <w:suppressAutoHyphens/>
      <w:spacing w:before="36" w:after="36"/>
    </w:pPr>
    <w:rPr>
      <w:rFonts w:ascii="Cambria" w:eastAsia="Cambria" w:hAnsi="Cambria" w:cs="Cambria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4F81BD"/>
      <w:u w:color="4F81BD"/>
      <w:lang w:val="en-US"/>
    </w:rPr>
  </w:style>
  <w:style w:type="character" w:customStyle="1" w:styleId="Hyperlink1">
    <w:name w:val="Hyperlink.1"/>
    <w:basedOn w:val="None"/>
    <w:rPr>
      <w:color w:val="4F81BD"/>
      <w:u w:color="4F81BD"/>
    </w:rPr>
  </w:style>
  <w:style w:type="paragraph" w:customStyle="1" w:styleId="FirstParagraph">
    <w:name w:val="First Paragraph"/>
    <w:next w:val="Text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s.google.com/custom-search/" TargetMode="External"/><Relationship Id="rId18" Type="http://schemas.openxmlformats.org/officeDocument/2006/relationships/hyperlink" Target="http://www.zillow.com/howto/api/APIOverview.htm" TargetMode="External"/><Relationship Id="rId26" Type="http://schemas.openxmlformats.org/officeDocument/2006/relationships/hyperlink" Target="https://api.stackexchange.com/" TargetMode="External"/><Relationship Id="rId39" Type="http://schemas.openxmlformats.org/officeDocument/2006/relationships/hyperlink" Target="http://jsfiddle.net/gautamadude/hmjjg/1/" TargetMode="External"/><Relationship Id="rId21" Type="http://schemas.openxmlformats.org/officeDocument/2006/relationships/hyperlink" Target="http://docs.sqoot.com/v2/overview.html" TargetMode="External"/><Relationship Id="rId34" Type="http://schemas.openxmlformats.org/officeDocument/2006/relationships/hyperlink" Target="http://www.programmableweb.com/apis/directory" TargetMode="External"/><Relationship Id="rId42" Type="http://schemas.openxmlformats.org/officeDocument/2006/relationships/hyperlink" Target="http://jsfiddle.net/potherca/765kzyx1/" TargetMode="External"/><Relationship Id="rId47" Type="http://schemas.openxmlformats.org/officeDocument/2006/relationships/hyperlink" Target="https://projects.propublica.org/nonprofits/api" TargetMode="External"/><Relationship Id="rId50" Type="http://schemas.openxmlformats.org/officeDocument/2006/relationships/hyperlink" Target="https://www.undata-api.org/docs" TargetMode="External"/><Relationship Id="rId55" Type="http://schemas.openxmlformats.org/officeDocument/2006/relationships/footer" Target="footer1.xml"/><Relationship Id="rId7" Type="http://schemas.openxmlformats.org/officeDocument/2006/relationships/hyperlink" Target="https://developer.linkedin.com/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www.geonames.org/export/web-services.html" TargetMode="External"/><Relationship Id="rId29" Type="http://schemas.openxmlformats.org/officeDocument/2006/relationships/hyperlink" Target="https://www.undata-api.org/" TargetMode="External"/><Relationship Id="rId11" Type="http://schemas.openxmlformats.org/officeDocument/2006/relationships/hyperlink" Target="https://www.flickr.com/services/api/" TargetMode="External"/><Relationship Id="rId24" Type="http://schemas.openxmlformats.org/officeDocument/2006/relationships/hyperlink" Target="http://doc.jsfiddle.net/api/" TargetMode="External"/><Relationship Id="rId32" Type="http://schemas.openxmlformats.org/officeDocument/2006/relationships/hyperlink" Target="https://www.wordsapi.com/" TargetMode="External"/><Relationship Id="rId37" Type="http://schemas.openxmlformats.org/officeDocument/2006/relationships/hyperlink" Target="http://speckyboy.com/2014/01/22/building-simple-reddit-api-webapp-using-jquery/" TargetMode="External"/><Relationship Id="rId40" Type="http://schemas.openxmlformats.org/officeDocument/2006/relationships/hyperlink" Target="http://jsfiddle.net/danielvassallo87/42ozoqwf/" TargetMode="External"/><Relationship Id="rId45" Type="http://schemas.openxmlformats.org/officeDocument/2006/relationships/hyperlink" Target="http://jsfiddle.net/salman/4mtyu/" TargetMode="External"/><Relationship Id="rId53" Type="http://schemas.openxmlformats.org/officeDocument/2006/relationships/hyperlink" Target="https://api.stackexchange.com/" TargetMode="External"/><Relationship Id="rId5" Type="http://schemas.openxmlformats.org/officeDocument/2006/relationships/endnotes" Target="endnotes.xml"/><Relationship Id="rId19" Type="http://schemas.openxmlformats.org/officeDocument/2006/relationships/hyperlink" Target="http://wiki.openstreetmap.org/wiki/API_v0.6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www.mediawiki.org/wiki/API:Main_page" TargetMode="External"/><Relationship Id="rId14" Type="http://schemas.openxmlformats.org/officeDocument/2006/relationships/hyperlink" Target="https://www.tumblr.com/docs/en/api/v2" TargetMode="External"/><Relationship Id="rId22" Type="http://schemas.openxmlformats.org/officeDocument/2006/relationships/hyperlink" Target="https://developers.google.com/maps/" TargetMode="External"/><Relationship Id="rId27" Type="http://schemas.openxmlformats.org/officeDocument/2006/relationships/hyperlink" Target="https://projects.propublica.org/nonprofits/api" TargetMode="External"/><Relationship Id="rId30" Type="http://schemas.openxmlformats.org/officeDocument/2006/relationships/hyperlink" Target="http://www.faceplusplus.com/api-overview/" TargetMode="External"/><Relationship Id="rId35" Type="http://schemas.openxmlformats.org/officeDocument/2006/relationships/hyperlink" Target="https://apigee.com/console/linkedin?u=0&amp;apig_cc=1" TargetMode="External"/><Relationship Id="rId43" Type="http://schemas.openxmlformats.org/officeDocument/2006/relationships/hyperlink" Target="https://www.govtrack.us/api/v2/role?current=true" TargetMode="External"/><Relationship Id="rId48" Type="http://schemas.openxmlformats.org/officeDocument/2006/relationships/hyperlink" Target="https://market.mashape.com/faceplusplus/faceplusplus-face-detection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developers.soundcloud.com/docs/api/guide" TargetMode="External"/><Relationship Id="rId51" Type="http://schemas.openxmlformats.org/officeDocument/2006/relationships/hyperlink" Target="http://jsfiddle.net/zalun/sthmj/embedded/result/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developers.pinterest.com/" TargetMode="External"/><Relationship Id="rId17" Type="http://schemas.openxmlformats.org/officeDocument/2006/relationships/hyperlink" Target="http://www.omdbapi.com/" TargetMode="External"/><Relationship Id="rId25" Type="http://schemas.openxmlformats.org/officeDocument/2006/relationships/hyperlink" Target="https://bitcoincharts.com/about/markets-api/" TargetMode="External"/><Relationship Id="rId33" Type="http://schemas.openxmlformats.org/officeDocument/2006/relationships/hyperlink" Target="https://news.ycombinator.com/item?id=7546040" TargetMode="External"/><Relationship Id="rId38" Type="http://schemas.openxmlformats.org/officeDocument/2006/relationships/hyperlink" Target="http://jsfiddle.net/tobiasbeuving/26pHX/5/" TargetMode="External"/><Relationship Id="rId46" Type="http://schemas.openxmlformats.org/officeDocument/2006/relationships/hyperlink" Target="https://github.com/Giphy/GiphyAPI" TargetMode="External"/><Relationship Id="rId20" Type="http://schemas.openxmlformats.org/officeDocument/2006/relationships/hyperlink" Target="https://www.govtrack.us/developers/api" TargetMode="External"/><Relationship Id="rId41" Type="http://schemas.openxmlformats.org/officeDocument/2006/relationships/hyperlink" Target="https://jsfiddle.net/adifah/ma2xb/" TargetMode="External"/><Relationship Id="rId54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hyperlink" Target="https://www.youtube.com/yt/dev/api-resources.html" TargetMode="External"/><Relationship Id="rId15" Type="http://schemas.openxmlformats.org/officeDocument/2006/relationships/hyperlink" Target="https://developer.marvel.com/" TargetMode="External"/><Relationship Id="rId23" Type="http://schemas.openxmlformats.org/officeDocument/2006/relationships/hyperlink" Target="https://api.giphy.com/" TargetMode="External"/><Relationship Id="rId28" Type="http://schemas.openxmlformats.org/officeDocument/2006/relationships/hyperlink" Target="http://api.sba.gov/doc/geodata.html" TargetMode="External"/><Relationship Id="rId36" Type="http://schemas.openxmlformats.org/officeDocument/2006/relationships/hyperlink" Target="http://jsfiddle.net/danielvassallo87/6k2j5yqL/" TargetMode="External"/><Relationship Id="rId49" Type="http://schemas.openxmlformats.org/officeDocument/2006/relationships/hyperlink" Target="https://market.mashape.com/musixmatch-com/musixmatch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developer.fandango.com/Rotten_Tomatoes" TargetMode="External"/><Relationship Id="rId31" Type="http://schemas.openxmlformats.org/officeDocument/2006/relationships/hyperlink" Target="https://developer.musixmatch.com/" TargetMode="External"/><Relationship Id="rId44" Type="http://schemas.openxmlformats.org/officeDocument/2006/relationships/hyperlink" Target="http://docs.sqoot.com/v2/overview.html" TargetMode="External"/><Relationship Id="rId52" Type="http://schemas.openxmlformats.org/officeDocument/2006/relationships/hyperlink" Target="https://bitcoincharts.com/about/markets-api/" TargetMode="Externa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38</Words>
  <Characters>4213</Characters>
  <Application>Microsoft Office Word</Application>
  <DocSecurity>0</DocSecurity>
  <Lines>35</Lines>
  <Paragraphs>9</Paragraphs>
  <ScaleCrop>false</ScaleCrop>
  <Company/>
  <LinksUpToDate>false</LinksUpToDate>
  <CharactersWithSpaces>4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tian eckenrode</cp:lastModifiedBy>
  <cp:revision>2</cp:revision>
  <dcterms:created xsi:type="dcterms:W3CDTF">2018-11-08T16:24:00Z</dcterms:created>
  <dcterms:modified xsi:type="dcterms:W3CDTF">2018-11-08T16:25:00Z</dcterms:modified>
</cp:coreProperties>
</file>